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E8F180" w14:textId="36E0E702" w:rsidR="00341A36" w:rsidRPr="00D33472" w:rsidRDefault="009A5D72" w:rsidP="00B26398">
      <w:pPr>
        <w:pStyle w:val="PaperTitle"/>
        <w:spacing w:after="120"/>
        <w:rPr>
          <w:lang w:val="en-GB"/>
        </w:rPr>
      </w:pPr>
      <w:r w:rsidRPr="00E80401">
        <w:rPr>
          <w:lang w:val="en-GB"/>
        </w:rPr>
        <w:t xml:space="preserve">Title in </w:t>
      </w:r>
      <w:r w:rsidR="00E80401" w:rsidRPr="00E80401">
        <w:rPr>
          <w:lang w:val="en-GB" w:eastAsia="ja-JP"/>
        </w:rPr>
        <w:t xml:space="preserve">Times </w:t>
      </w:r>
      <w:r w:rsidRPr="00E80401">
        <w:rPr>
          <w:lang w:val="en-GB"/>
        </w:rPr>
        <w:t>14, bold, centred lines</w:t>
      </w:r>
    </w:p>
    <w:p w14:paraId="69858BAC" w14:textId="77777777" w:rsidR="009A5D72" w:rsidRPr="00E80401" w:rsidRDefault="009A5D72" w:rsidP="00B26398">
      <w:pPr>
        <w:pStyle w:val="Authors"/>
        <w:spacing w:after="120"/>
        <w:rPr>
          <w:lang w:val="en-GB"/>
        </w:rPr>
      </w:pPr>
      <w:r w:rsidRPr="00E80401">
        <w:rPr>
          <w:lang w:val="en-GB"/>
        </w:rPr>
        <w:t xml:space="preserve">Author(s) in </w:t>
      </w:r>
      <w:r w:rsidR="00E80401" w:rsidRPr="00E80401">
        <w:rPr>
          <w:lang w:val="en-GB" w:eastAsia="ja-JP"/>
        </w:rPr>
        <w:t xml:space="preserve">Times </w:t>
      </w:r>
      <w:r w:rsidRPr="00E80401">
        <w:rPr>
          <w:lang w:val="en-GB"/>
        </w:rPr>
        <w:t>1</w:t>
      </w:r>
      <w:r w:rsidR="00E80401" w:rsidRPr="00E80401">
        <w:rPr>
          <w:lang w:val="en-GB" w:eastAsia="ja-JP"/>
        </w:rPr>
        <w:t>4</w:t>
      </w:r>
      <w:r w:rsidRPr="00E80401">
        <w:rPr>
          <w:lang w:val="en-GB"/>
        </w:rPr>
        <w:t>, submitting author marked with an asterisk*</w:t>
      </w:r>
    </w:p>
    <w:p w14:paraId="5C65AD49" w14:textId="14F6F37D" w:rsidR="00E80401" w:rsidRPr="00B26398" w:rsidRDefault="00E80401" w:rsidP="00B26398">
      <w:pPr>
        <w:pStyle w:val="Affiliation"/>
      </w:pPr>
      <w:r w:rsidRPr="00E80401">
        <w:t>Affiliation</w:t>
      </w:r>
      <w:r w:rsidR="009A5D72" w:rsidRPr="00E80401">
        <w:t xml:space="preserve"> in </w:t>
      </w:r>
      <w:r w:rsidRPr="00E80401">
        <w:t>Times 12</w:t>
      </w:r>
    </w:p>
    <w:p w14:paraId="7ABBC6A3" w14:textId="2908255E" w:rsidR="007431A3" w:rsidRDefault="007431A3" w:rsidP="00176E3E">
      <w:pPr>
        <w:pStyle w:val="maintext"/>
        <w:ind w:firstLine="283"/>
        <w:rPr>
          <w:lang w:val="en-GB"/>
        </w:rPr>
      </w:pPr>
      <w:r w:rsidRPr="007431A3">
        <w:rPr>
          <w:lang w:val="en-GB"/>
        </w:rPr>
        <w:t>The text of the abstract should be in English, Times 12, with one line between lines. If figures, tables, or equations are included, the font size should be 9 points or larger. Abstracts will be printed in grayscale.</w:t>
      </w:r>
    </w:p>
    <w:p w14:paraId="388E420B" w14:textId="77777777" w:rsidR="007431A3" w:rsidRDefault="007431A3" w:rsidP="009E3C35">
      <w:pPr>
        <w:rPr>
          <w:lang w:val="en-GB" w:eastAsia="ja-JP"/>
        </w:rPr>
      </w:pPr>
    </w:p>
    <w:p w14:paraId="444D639E" w14:textId="448870FE" w:rsidR="009E3C35" w:rsidRPr="007431A3" w:rsidRDefault="009E3C35" w:rsidP="009E3C35">
      <w:pPr>
        <w:rPr>
          <w:b/>
          <w:bCs/>
          <w:lang w:val="en-GB" w:eastAsia="ja-JP"/>
        </w:rPr>
      </w:pPr>
      <w:r w:rsidRPr="007431A3">
        <w:rPr>
          <w:rFonts w:hint="eastAsia"/>
          <w:b/>
          <w:bCs/>
          <w:lang w:val="en-GB" w:eastAsia="ja-JP"/>
        </w:rPr>
        <w:t>References</w:t>
      </w:r>
    </w:p>
    <w:p w14:paraId="67F379D1" w14:textId="794BEA66" w:rsidR="009E3C35" w:rsidRDefault="009E3C35" w:rsidP="009E3C35">
      <w:pPr>
        <w:rPr>
          <w:lang w:val="en-GB" w:eastAsia="ja-JP"/>
        </w:rPr>
      </w:pPr>
      <w:r>
        <w:rPr>
          <w:rFonts w:hint="eastAsia"/>
          <w:lang w:val="en-GB" w:eastAsia="ja-JP"/>
        </w:rPr>
        <w:t xml:space="preserve">1) </w:t>
      </w:r>
      <w:r w:rsidR="00D442F4">
        <w:rPr>
          <w:rFonts w:hint="eastAsia"/>
          <w:lang w:val="en-GB" w:eastAsia="ja-JP"/>
        </w:rPr>
        <w:t xml:space="preserve">Authors, </w:t>
      </w:r>
      <w:proofErr w:type="gramStart"/>
      <w:r w:rsidR="00D442F4" w:rsidRPr="007431A3">
        <w:rPr>
          <w:rFonts w:hint="eastAsia"/>
          <w:i/>
          <w:iCs/>
          <w:lang w:val="en-GB" w:eastAsia="ja-JP"/>
        </w:rPr>
        <w:t xml:space="preserve">Journal </w:t>
      </w:r>
      <w:r w:rsidR="00D442F4">
        <w:rPr>
          <w:rFonts w:hint="eastAsia"/>
          <w:lang w:val="en-GB" w:eastAsia="ja-JP"/>
        </w:rPr>
        <w:t>,</w:t>
      </w:r>
      <w:proofErr w:type="gramEnd"/>
      <w:r w:rsidR="00D442F4">
        <w:rPr>
          <w:rFonts w:hint="eastAsia"/>
          <w:lang w:val="en-GB" w:eastAsia="ja-JP"/>
        </w:rPr>
        <w:t xml:space="preserve"> </w:t>
      </w:r>
      <w:r w:rsidR="00D442F4" w:rsidRPr="007431A3">
        <w:rPr>
          <w:b/>
          <w:bCs/>
          <w:lang w:val="en-GB" w:eastAsia="ja-JP"/>
        </w:rPr>
        <w:t>Year</w:t>
      </w:r>
      <w:r w:rsidR="00D442F4">
        <w:rPr>
          <w:lang w:val="en-GB" w:eastAsia="ja-JP"/>
        </w:rPr>
        <w:t xml:space="preserve">, </w:t>
      </w:r>
      <w:r w:rsidR="00D442F4">
        <w:rPr>
          <w:bCs/>
          <w:i/>
          <w:iCs/>
          <w:lang w:val="en-GB" w:eastAsia="ja-JP"/>
        </w:rPr>
        <w:t xml:space="preserve">Volume, </w:t>
      </w:r>
      <w:r w:rsidR="00D442F4">
        <w:rPr>
          <w:rFonts w:hint="eastAsia"/>
          <w:lang w:val="en-GB" w:eastAsia="ja-JP"/>
        </w:rPr>
        <w:t>Page</w:t>
      </w:r>
      <w:r w:rsidR="00D442F4">
        <w:rPr>
          <w:lang w:val="en-GB" w:eastAsia="ja-JP"/>
        </w:rPr>
        <w:t>s.</w:t>
      </w:r>
    </w:p>
    <w:p w14:paraId="0CF75DBC" w14:textId="55914127" w:rsidR="00341A36" w:rsidRPr="00B26398" w:rsidRDefault="009E3C35" w:rsidP="00B26398">
      <w:pPr>
        <w:jc w:val="left"/>
        <w:rPr>
          <w:lang w:val="en-GB" w:eastAsia="ja-JP"/>
        </w:rPr>
      </w:pPr>
      <w:r>
        <w:rPr>
          <w:rFonts w:hint="eastAsia"/>
          <w:lang w:val="en-GB" w:eastAsia="ja-JP"/>
        </w:rPr>
        <w:t xml:space="preserve">2) </w:t>
      </w:r>
      <w:r w:rsidR="00D442F4">
        <w:rPr>
          <w:lang w:val="en-GB" w:eastAsia="ja-JP"/>
        </w:rPr>
        <w:t>...</w:t>
      </w:r>
    </w:p>
    <w:sectPr w:rsidR="00341A36" w:rsidRPr="00B26398" w:rsidSect="000902ED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EE7F7C" w14:textId="77777777" w:rsidR="00C74B28" w:rsidRDefault="00C74B28" w:rsidP="00E80401">
      <w:r>
        <w:separator/>
      </w:r>
    </w:p>
  </w:endnote>
  <w:endnote w:type="continuationSeparator" w:id="0">
    <w:p w14:paraId="1373864D" w14:textId="77777777" w:rsidR="00C74B28" w:rsidRDefault="00C74B28" w:rsidP="00E804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F2A33C" w14:textId="77777777" w:rsidR="00C74B28" w:rsidRDefault="00C74B28" w:rsidP="00E80401">
      <w:r>
        <w:separator/>
      </w:r>
    </w:p>
  </w:footnote>
  <w:footnote w:type="continuationSeparator" w:id="0">
    <w:p w14:paraId="46C25C51" w14:textId="77777777" w:rsidR="00C74B28" w:rsidRDefault="00C74B28" w:rsidP="00E8040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0NAIiS2MTcyNTYyUdpeDU4uLM/DyQApNaAMtNFSEsAAAA"/>
  </w:docVars>
  <w:rsids>
    <w:rsidRoot w:val="009A5D72"/>
    <w:rsid w:val="000902ED"/>
    <w:rsid w:val="00101831"/>
    <w:rsid w:val="00176E3E"/>
    <w:rsid w:val="00193BAF"/>
    <w:rsid w:val="00200573"/>
    <w:rsid w:val="00310FDF"/>
    <w:rsid w:val="00321538"/>
    <w:rsid w:val="00341A36"/>
    <w:rsid w:val="003C2958"/>
    <w:rsid w:val="003E4656"/>
    <w:rsid w:val="0046172E"/>
    <w:rsid w:val="004C6217"/>
    <w:rsid w:val="00525D54"/>
    <w:rsid w:val="00593AB8"/>
    <w:rsid w:val="00650D75"/>
    <w:rsid w:val="006D79FE"/>
    <w:rsid w:val="006E1C35"/>
    <w:rsid w:val="007431A3"/>
    <w:rsid w:val="007476B8"/>
    <w:rsid w:val="00761D6E"/>
    <w:rsid w:val="007A1EB6"/>
    <w:rsid w:val="007C6F13"/>
    <w:rsid w:val="00806972"/>
    <w:rsid w:val="009A5D72"/>
    <w:rsid w:val="009B1E84"/>
    <w:rsid w:val="009E3C35"/>
    <w:rsid w:val="00AD508D"/>
    <w:rsid w:val="00B26398"/>
    <w:rsid w:val="00B4282A"/>
    <w:rsid w:val="00B4544A"/>
    <w:rsid w:val="00B53B0E"/>
    <w:rsid w:val="00BE6DCC"/>
    <w:rsid w:val="00C74B28"/>
    <w:rsid w:val="00CA113D"/>
    <w:rsid w:val="00D33472"/>
    <w:rsid w:val="00D442F4"/>
    <w:rsid w:val="00E005B7"/>
    <w:rsid w:val="00E652A3"/>
    <w:rsid w:val="00E80401"/>
    <w:rsid w:val="00EB4FDA"/>
    <w:rsid w:val="00F51AC3"/>
    <w:rsid w:val="00F83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9D62217"/>
  <w15:chartTrackingRefBased/>
  <w15:docId w15:val="{5147037C-91A0-4467-9A51-861FCC641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26398"/>
    <w:pPr>
      <w:jc w:val="both"/>
    </w:pPr>
    <w:rPr>
      <w:sz w:val="24"/>
      <w:szCs w:val="24"/>
      <w:lang w:val="de-DE" w:eastAsia="de-D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E80401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rsid w:val="00E80401"/>
    <w:rPr>
      <w:sz w:val="24"/>
      <w:szCs w:val="24"/>
      <w:lang w:val="de-DE" w:eastAsia="de-DE"/>
    </w:rPr>
  </w:style>
  <w:style w:type="paragraph" w:styleId="a5">
    <w:name w:val="footer"/>
    <w:basedOn w:val="a"/>
    <w:link w:val="a6"/>
    <w:rsid w:val="00E80401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rsid w:val="00E80401"/>
    <w:rPr>
      <w:sz w:val="24"/>
      <w:szCs w:val="24"/>
      <w:lang w:val="de-DE" w:eastAsia="de-DE"/>
    </w:rPr>
  </w:style>
  <w:style w:type="paragraph" w:customStyle="1" w:styleId="PaperTitle">
    <w:name w:val="Paper Title"/>
    <w:basedOn w:val="a"/>
    <w:rsid w:val="00D33472"/>
    <w:pPr>
      <w:spacing w:afterLines="50" w:after="50"/>
      <w:jc w:val="center"/>
    </w:pPr>
    <w:rPr>
      <w:rFonts w:cs="ＭＳ 明朝"/>
      <w:b/>
      <w:bCs/>
      <w:sz w:val="28"/>
      <w:szCs w:val="20"/>
    </w:rPr>
  </w:style>
  <w:style w:type="paragraph" w:customStyle="1" w:styleId="Authors">
    <w:name w:val="Authors"/>
    <w:basedOn w:val="a"/>
    <w:rsid w:val="00B26398"/>
    <w:pPr>
      <w:spacing w:afterLines="50" w:after="50"/>
      <w:jc w:val="center"/>
    </w:pPr>
    <w:rPr>
      <w:rFonts w:cs="ＭＳ 明朝"/>
      <w:sz w:val="28"/>
      <w:szCs w:val="20"/>
    </w:rPr>
  </w:style>
  <w:style w:type="paragraph" w:customStyle="1" w:styleId="Affiliation">
    <w:name w:val="Affiliation"/>
    <w:basedOn w:val="a"/>
    <w:rsid w:val="00B26398"/>
    <w:pPr>
      <w:spacing w:afterLines="150" w:after="360"/>
      <w:jc w:val="center"/>
    </w:pPr>
    <w:rPr>
      <w:rFonts w:cs="ＭＳ 明朝"/>
      <w:szCs w:val="20"/>
      <w:lang w:val="en-GB" w:eastAsia="ja-JP"/>
    </w:rPr>
  </w:style>
  <w:style w:type="paragraph" w:customStyle="1" w:styleId="maintext">
    <w:name w:val="main text"/>
    <w:basedOn w:val="a"/>
    <w:rsid w:val="00176E3E"/>
    <w:pPr>
      <w:spacing w:line="264" w:lineRule="auto"/>
      <w:ind w:firstLineChars="118" w:firstLine="118"/>
    </w:pPr>
    <w:rPr>
      <w:rFonts w:cs="ＭＳ 明朝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60</Words>
  <Characters>348</Characters>
  <Application>Microsoft Office Word</Application>
  <DocSecurity>0</DocSecurity>
  <Lines>2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Guide for Abstracts</vt:lpstr>
      <vt:lpstr>Guide for Abstracts</vt:lpstr>
    </vt:vector>
  </TitlesOfParts>
  <Company>WBZU</Company>
  <LinksUpToDate>false</LinksUpToDate>
  <CharactersWithSpaces>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 for Abstracts</dc:title>
  <dc:subject/>
  <dc:creator>megger</dc:creator>
  <cp:keywords/>
  <cp:lastModifiedBy>上松太郎</cp:lastModifiedBy>
  <cp:revision>9</cp:revision>
  <cp:lastPrinted>2012-03-08T07:45:00Z</cp:lastPrinted>
  <dcterms:created xsi:type="dcterms:W3CDTF">2018-04-06T02:26:00Z</dcterms:created>
  <dcterms:modified xsi:type="dcterms:W3CDTF">2022-10-06T08:12:00Z</dcterms:modified>
</cp:coreProperties>
</file>